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F40DB" w14:textId="56558634" w:rsidR="00B52E57" w:rsidRPr="00B52E57" w:rsidRDefault="00B52E57" w:rsidP="00B52E57">
      <w:pPr>
        <w:rPr>
          <w:szCs w:val="24"/>
        </w:rPr>
      </w:pPr>
      <w:r w:rsidRPr="00B52E57">
        <w:rPr>
          <w:b/>
          <w:bCs/>
          <w:szCs w:val="24"/>
        </w:rPr>
        <w:t>第</w:t>
      </w:r>
      <w:r w:rsidR="00E043DA">
        <w:rPr>
          <w:rFonts w:hint="eastAsia"/>
          <w:b/>
          <w:bCs/>
          <w:szCs w:val="24"/>
        </w:rPr>
        <w:t>十</w:t>
      </w:r>
      <w:r w:rsidR="00043881">
        <w:rPr>
          <w:rFonts w:hint="eastAsia"/>
          <w:b/>
          <w:bCs/>
          <w:szCs w:val="24"/>
        </w:rPr>
        <w:t>一</w:t>
      </w:r>
      <w:r w:rsidRPr="00B52E57">
        <w:rPr>
          <w:b/>
          <w:bCs/>
          <w:szCs w:val="24"/>
        </w:rPr>
        <w:t>屆神經生理病理暨醫學影像研討會</w:t>
      </w:r>
    </w:p>
    <w:p w14:paraId="6837F330" w14:textId="269EE38E" w:rsidR="00B52E57" w:rsidRPr="00B52E57" w:rsidRDefault="00B52E57" w:rsidP="00B52E57">
      <w:pPr>
        <w:rPr>
          <w:szCs w:val="24"/>
        </w:rPr>
      </w:pPr>
      <w:r w:rsidRPr="00B52E57">
        <w:rPr>
          <w:b/>
          <w:bCs/>
          <w:szCs w:val="24"/>
        </w:rPr>
        <w:t>(</w:t>
      </w:r>
      <w:r w:rsidRPr="00B52E57">
        <w:rPr>
          <w:b/>
          <w:bCs/>
          <w:szCs w:val="24"/>
        </w:rPr>
        <w:t>中國醫藥大學附設醫院</w:t>
      </w:r>
      <w:r w:rsidR="00AF669D">
        <w:rPr>
          <w:rFonts w:hint="eastAsia"/>
          <w:b/>
          <w:bCs/>
          <w:szCs w:val="24"/>
        </w:rPr>
        <w:t>四十</w:t>
      </w:r>
      <w:r w:rsidR="00043881">
        <w:rPr>
          <w:rFonts w:hint="eastAsia"/>
          <w:b/>
          <w:bCs/>
          <w:szCs w:val="24"/>
        </w:rPr>
        <w:t>一</w:t>
      </w:r>
      <w:r w:rsidR="00AF669D">
        <w:rPr>
          <w:rFonts w:hint="eastAsia"/>
          <w:b/>
          <w:bCs/>
          <w:szCs w:val="24"/>
        </w:rPr>
        <w:t>周年</w:t>
      </w:r>
      <w:r w:rsidRPr="00B52E57">
        <w:rPr>
          <w:b/>
          <w:bCs/>
          <w:szCs w:val="24"/>
        </w:rPr>
        <w:t>院慶系列講座</w:t>
      </w:r>
      <w:r w:rsidRPr="00B52E57">
        <w:rPr>
          <w:b/>
          <w:bCs/>
          <w:szCs w:val="24"/>
        </w:rPr>
        <w:t>)</w:t>
      </w:r>
    </w:p>
    <w:p w14:paraId="45796C47" w14:textId="19A23EF3" w:rsidR="00B52E57" w:rsidRPr="00B52E57" w:rsidRDefault="00FB31CF" w:rsidP="00B52E57">
      <w:pPr>
        <w:rPr>
          <w:szCs w:val="24"/>
        </w:rPr>
      </w:pPr>
      <w:r>
        <w:rPr>
          <w:b/>
          <w:bCs/>
          <w:szCs w:val="24"/>
        </w:rPr>
        <w:t xml:space="preserve">The </w:t>
      </w:r>
      <w:r w:rsidR="00E043DA">
        <w:rPr>
          <w:b/>
          <w:bCs/>
          <w:szCs w:val="24"/>
        </w:rPr>
        <w:t>1</w:t>
      </w:r>
      <w:r w:rsidR="00043881">
        <w:rPr>
          <w:b/>
          <w:bCs/>
          <w:szCs w:val="24"/>
        </w:rPr>
        <w:t>1</w:t>
      </w:r>
      <w:r w:rsidR="00B52E57" w:rsidRPr="00B52E57">
        <w:rPr>
          <w:b/>
          <w:bCs/>
          <w:szCs w:val="24"/>
          <w:vertAlign w:val="superscript"/>
        </w:rPr>
        <w:t>th</w:t>
      </w:r>
      <w:r w:rsidR="00B52E57" w:rsidRPr="00B52E57">
        <w:rPr>
          <w:b/>
          <w:bCs/>
          <w:szCs w:val="24"/>
        </w:rPr>
        <w:t> Annual Symposium for Exploring Neuroplasticity and Connectivity of the Human Brain</w:t>
      </w:r>
    </w:p>
    <w:p w14:paraId="5E3BB296" w14:textId="249B4AAB" w:rsidR="00B52E57" w:rsidRPr="00B52E57" w:rsidRDefault="00B52E57" w:rsidP="00B52E57">
      <w:pPr>
        <w:rPr>
          <w:szCs w:val="24"/>
        </w:rPr>
      </w:pPr>
      <w:r w:rsidRPr="00B52E57">
        <w:rPr>
          <w:szCs w:val="24"/>
        </w:rPr>
        <w:t>時間</w:t>
      </w:r>
      <w:r w:rsidRPr="00B52E57">
        <w:rPr>
          <w:szCs w:val="24"/>
        </w:rPr>
        <w:t>Time: </w:t>
      </w:r>
      <w:r w:rsidR="00FB31CF">
        <w:rPr>
          <w:szCs w:val="24"/>
        </w:rPr>
        <w:t>20</w:t>
      </w:r>
      <w:r w:rsidR="00E043DA">
        <w:rPr>
          <w:szCs w:val="24"/>
        </w:rPr>
        <w:t>2</w:t>
      </w:r>
      <w:r w:rsidR="00043881">
        <w:rPr>
          <w:szCs w:val="24"/>
        </w:rPr>
        <w:t>1</w:t>
      </w:r>
      <w:r w:rsidRPr="00B52E57">
        <w:rPr>
          <w:szCs w:val="24"/>
        </w:rPr>
        <w:t>年</w:t>
      </w:r>
      <w:r w:rsidR="00FB31CF" w:rsidRPr="00E6768F">
        <w:rPr>
          <w:szCs w:val="24"/>
        </w:rPr>
        <w:t>1</w:t>
      </w:r>
      <w:r w:rsidR="00300129" w:rsidRPr="00E6768F">
        <w:rPr>
          <w:szCs w:val="24"/>
        </w:rPr>
        <w:t>1</w:t>
      </w:r>
      <w:r w:rsidRPr="00E6768F">
        <w:rPr>
          <w:szCs w:val="24"/>
        </w:rPr>
        <w:t>月</w:t>
      </w:r>
      <w:r w:rsidR="00E043DA" w:rsidRPr="00E6768F">
        <w:rPr>
          <w:rFonts w:hint="eastAsia"/>
          <w:szCs w:val="24"/>
        </w:rPr>
        <w:t>2</w:t>
      </w:r>
      <w:r w:rsidR="00713415" w:rsidRPr="00E6768F">
        <w:rPr>
          <w:szCs w:val="24"/>
        </w:rPr>
        <w:t>7</w:t>
      </w:r>
      <w:r w:rsidRPr="00B52E57">
        <w:rPr>
          <w:szCs w:val="24"/>
        </w:rPr>
        <w:t>日星期六</w:t>
      </w:r>
      <w:r w:rsidRPr="00B52E57">
        <w:rPr>
          <w:szCs w:val="24"/>
        </w:rPr>
        <w:t> </w:t>
      </w:r>
    </w:p>
    <w:p w14:paraId="333F19AE" w14:textId="7DF742D1" w:rsidR="00B52E57" w:rsidRPr="00B52E57" w:rsidRDefault="00B52E57" w:rsidP="00B52E57">
      <w:pPr>
        <w:rPr>
          <w:szCs w:val="24"/>
        </w:rPr>
      </w:pPr>
      <w:r w:rsidRPr="00B52E57">
        <w:rPr>
          <w:szCs w:val="24"/>
        </w:rPr>
        <w:t>地點</w:t>
      </w:r>
      <w:r w:rsidRPr="00B52E57">
        <w:rPr>
          <w:szCs w:val="24"/>
        </w:rPr>
        <w:t>: </w:t>
      </w:r>
      <w:r w:rsidR="00FB31CF">
        <w:rPr>
          <w:szCs w:val="24"/>
        </w:rPr>
        <w:t>中國醫藥大學</w:t>
      </w:r>
      <w:r w:rsidR="00300129">
        <w:rPr>
          <w:rFonts w:hint="eastAsia"/>
          <w:szCs w:val="24"/>
        </w:rPr>
        <w:t>附設醫院癌症醫療</w:t>
      </w:r>
      <w:r w:rsidR="00FB31CF">
        <w:rPr>
          <w:rFonts w:hint="eastAsia"/>
          <w:szCs w:val="24"/>
        </w:rPr>
        <w:t>大樓</w:t>
      </w:r>
      <w:r w:rsidR="00300129">
        <w:rPr>
          <w:rFonts w:hint="eastAsia"/>
          <w:szCs w:val="24"/>
        </w:rPr>
        <w:t>一</w:t>
      </w:r>
      <w:r w:rsidR="00B802A4">
        <w:rPr>
          <w:rFonts w:hint="eastAsia"/>
          <w:szCs w:val="24"/>
        </w:rPr>
        <w:t>樓</w:t>
      </w:r>
      <w:r w:rsidR="00300129">
        <w:rPr>
          <w:rFonts w:hint="eastAsia"/>
          <w:szCs w:val="24"/>
        </w:rPr>
        <w:t>階梯教室</w:t>
      </w:r>
    </w:p>
    <w:tbl>
      <w:tblPr>
        <w:tblW w:w="4965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6"/>
        <w:gridCol w:w="3969"/>
        <w:gridCol w:w="2206"/>
        <w:gridCol w:w="2217"/>
      </w:tblGrid>
      <w:tr w:rsidR="00B52E57" w:rsidRPr="00B52E57" w14:paraId="3E073A8C" w14:textId="77777777" w:rsidTr="00A07A2A">
        <w:tc>
          <w:tcPr>
            <w:tcW w:w="65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C9055A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時間</w:t>
            </w:r>
          </w:p>
        </w:tc>
        <w:tc>
          <w:tcPr>
            <w:tcW w:w="205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EF8B4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主題</w:t>
            </w:r>
            <w:r w:rsidRPr="00B52E57">
              <w:rPr>
                <w:szCs w:val="24"/>
              </w:rPr>
              <w:t> Topic</w:t>
            </w:r>
          </w:p>
        </w:tc>
        <w:tc>
          <w:tcPr>
            <w:tcW w:w="114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7F545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Speaker</w:t>
            </w:r>
          </w:p>
        </w:tc>
        <w:tc>
          <w:tcPr>
            <w:tcW w:w="114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936C7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Moderator</w:t>
            </w:r>
          </w:p>
        </w:tc>
      </w:tr>
      <w:tr w:rsidR="00B52E57" w:rsidRPr="00B52E57" w14:paraId="42411417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5DE6ED" w14:textId="4B5E15D0" w:rsidR="00B52E57" w:rsidRPr="00A07A2A" w:rsidRDefault="00B52E57" w:rsidP="008C70E3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3:10-13:2</w:t>
            </w:r>
            <w:r w:rsidR="008C70E3">
              <w:rPr>
                <w:sz w:val="20"/>
                <w:szCs w:val="20"/>
              </w:rPr>
              <w:t>0</w:t>
            </w:r>
          </w:p>
        </w:tc>
        <w:tc>
          <w:tcPr>
            <w:tcW w:w="4345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0D250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報到</w:t>
            </w:r>
            <w:r w:rsidRPr="00B52E57">
              <w:rPr>
                <w:szCs w:val="24"/>
              </w:rPr>
              <w:t> Registration</w:t>
            </w:r>
          </w:p>
        </w:tc>
      </w:tr>
      <w:tr w:rsidR="008C70E3" w:rsidRPr="00B52E57" w14:paraId="59C59F0A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94F25" w14:textId="08377015" w:rsidR="008C70E3" w:rsidRPr="00A07A2A" w:rsidRDefault="008C70E3" w:rsidP="008C70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20-13:25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E0D92" w14:textId="0589E73C" w:rsidR="008C70E3" w:rsidRPr="00B52E57" w:rsidRDefault="008C70E3" w:rsidP="00B52E5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Welcome remark</w:t>
            </w:r>
          </w:p>
        </w:tc>
        <w:tc>
          <w:tcPr>
            <w:tcW w:w="229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3042B" w14:textId="77777777" w:rsidR="008C70E3" w:rsidRDefault="008C70E3" w:rsidP="00B52E5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中國醫藥大學副校長</w:t>
            </w:r>
            <w:r>
              <w:rPr>
                <w:rFonts w:hint="eastAsia"/>
                <w:szCs w:val="24"/>
              </w:rPr>
              <w:t xml:space="preserve"> </w:t>
            </w:r>
          </w:p>
          <w:p w14:paraId="03FB4653" w14:textId="73779A2F" w:rsidR="008C70E3" w:rsidRDefault="008C70E3" w:rsidP="00B52E5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郭樹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醫師</w:t>
            </w:r>
          </w:p>
        </w:tc>
      </w:tr>
      <w:tr w:rsidR="00B52E57" w:rsidRPr="00B52E57" w14:paraId="2F845DDC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C85B4" w14:textId="77177D1A" w:rsidR="00B52E57" w:rsidRPr="00A07A2A" w:rsidRDefault="00B52E57" w:rsidP="008C70E3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3:</w:t>
            </w:r>
            <w:r w:rsidR="008C70E3">
              <w:rPr>
                <w:sz w:val="20"/>
                <w:szCs w:val="20"/>
              </w:rPr>
              <w:t>25</w:t>
            </w:r>
            <w:r w:rsidRPr="00A07A2A">
              <w:rPr>
                <w:sz w:val="20"/>
                <w:szCs w:val="20"/>
              </w:rPr>
              <w:t>-13:3</w:t>
            </w:r>
            <w:r w:rsidR="008C70E3">
              <w:rPr>
                <w:sz w:val="20"/>
                <w:szCs w:val="20"/>
              </w:rPr>
              <w:t>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231F1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Opening</w:t>
            </w:r>
          </w:p>
        </w:tc>
        <w:tc>
          <w:tcPr>
            <w:tcW w:w="229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92C570" w14:textId="31F0BEB1" w:rsidR="00B52E57" w:rsidRPr="00B52E57" w:rsidRDefault="00724668" w:rsidP="00B52E57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陸教授神經科診所</w:t>
            </w:r>
          </w:p>
          <w:p w14:paraId="36AD4031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陸清松</w:t>
            </w:r>
            <w:r w:rsidRPr="00B52E57">
              <w:rPr>
                <w:szCs w:val="24"/>
              </w:rPr>
              <w:t xml:space="preserve"> </w:t>
            </w:r>
            <w:r w:rsidRPr="00B52E57">
              <w:rPr>
                <w:szCs w:val="24"/>
              </w:rPr>
              <w:t>醫師</w:t>
            </w:r>
          </w:p>
        </w:tc>
      </w:tr>
      <w:tr w:rsidR="00B52E57" w:rsidRPr="00B52E57" w14:paraId="4E6FA1F0" w14:textId="77777777" w:rsidTr="00C0442E">
        <w:trPr>
          <w:trHeight w:val="854"/>
        </w:trPr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119465" w14:textId="0D828DBF" w:rsidR="00B52E57" w:rsidRPr="00A07A2A" w:rsidRDefault="00D7567D" w:rsidP="008C70E3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3:3</w:t>
            </w:r>
            <w:r w:rsidR="008C70E3">
              <w:rPr>
                <w:sz w:val="20"/>
                <w:szCs w:val="20"/>
              </w:rPr>
              <w:t>0</w:t>
            </w:r>
            <w:r w:rsidRPr="00A07A2A">
              <w:rPr>
                <w:sz w:val="20"/>
                <w:szCs w:val="20"/>
              </w:rPr>
              <w:t>-14:0</w:t>
            </w:r>
            <w:r w:rsidR="00EC125B" w:rsidRPr="00A07A2A">
              <w:rPr>
                <w:sz w:val="20"/>
                <w:szCs w:val="20"/>
              </w:rPr>
              <w:t>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6A781" w14:textId="4F32A20A" w:rsidR="00B52E57" w:rsidRPr="00BB3C9B" w:rsidRDefault="00C0442E" w:rsidP="00C0442E">
            <w:pPr>
              <w:rPr>
                <w:szCs w:val="24"/>
              </w:rPr>
            </w:pPr>
            <w:r w:rsidRPr="00C0442E">
              <w:rPr>
                <w:szCs w:val="24"/>
              </w:rPr>
              <w:t>Neural mechanism of freezing of gait in Parkinson’s disease-evidence from fMRI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CF3C0" w14:textId="77777777" w:rsidR="00C0442E" w:rsidRPr="00C0442E" w:rsidRDefault="00C0442E" w:rsidP="00C0442E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中國醫大附設醫院</w:t>
            </w:r>
          </w:p>
          <w:p w14:paraId="45CFF82C" w14:textId="17BDB8B3" w:rsidR="00B52E57" w:rsidRPr="00BB3C9B" w:rsidRDefault="00C0442E" w:rsidP="00C0442E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黃匯淳</w:t>
            </w:r>
            <w:r w:rsidRPr="00C0442E">
              <w:rPr>
                <w:rFonts w:hint="eastAsia"/>
                <w:szCs w:val="24"/>
              </w:rPr>
              <w:t xml:space="preserve"> </w:t>
            </w:r>
            <w:r w:rsidRPr="00C0442E">
              <w:rPr>
                <w:rFonts w:hint="eastAsia"/>
                <w:szCs w:val="24"/>
              </w:rPr>
              <w:t>醫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4717FA" w14:textId="77777777" w:rsidR="00C0442E" w:rsidRPr="00C0442E" w:rsidRDefault="00C0442E" w:rsidP="00C0442E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林口長庚紀念醫院</w:t>
            </w:r>
          </w:p>
          <w:p w14:paraId="764C62BF" w14:textId="1DAE8FB4" w:rsidR="00C0442E" w:rsidRPr="00B52E57" w:rsidRDefault="00C0442E" w:rsidP="00C0442E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陳柔賢</w:t>
            </w:r>
            <w:r w:rsidRPr="00C0442E">
              <w:rPr>
                <w:rFonts w:hint="eastAsia"/>
                <w:szCs w:val="24"/>
              </w:rPr>
              <w:t xml:space="preserve"> </w:t>
            </w:r>
            <w:r w:rsidRPr="00C0442E">
              <w:rPr>
                <w:rFonts w:hint="eastAsia"/>
                <w:szCs w:val="24"/>
              </w:rPr>
              <w:t>醫師</w:t>
            </w:r>
          </w:p>
          <w:p w14:paraId="4CB4C829" w14:textId="4F2ED3E3" w:rsidR="00B52E57" w:rsidRPr="00B52E57" w:rsidRDefault="00B52E57" w:rsidP="00701DF6">
            <w:pPr>
              <w:rPr>
                <w:szCs w:val="24"/>
              </w:rPr>
            </w:pPr>
          </w:p>
        </w:tc>
      </w:tr>
      <w:tr w:rsidR="00B52E57" w:rsidRPr="00B52E57" w14:paraId="77141C0B" w14:textId="77777777" w:rsidTr="00C0442E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4543F" w14:textId="7A4A6846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4:00-14:3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0C97B" w14:textId="1DBE1B75" w:rsidR="00B52E57" w:rsidRPr="00BB3C9B" w:rsidRDefault="00C0442E" w:rsidP="00C0442E">
            <w:pPr>
              <w:rPr>
                <w:szCs w:val="24"/>
              </w:rPr>
            </w:pPr>
            <w:r w:rsidRPr="00C0442E">
              <w:rPr>
                <w:szCs w:val="24"/>
              </w:rPr>
              <w:t>Electrophysiological biomarker of hypomania during DBS in Parkinson’s disease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DB3A91" w14:textId="0B9E2A33" w:rsidR="00BB3C9B" w:rsidRPr="00B52E57" w:rsidRDefault="00C0442E" w:rsidP="00C0442E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林口長庚紀念醫院陳翊捷</w:t>
            </w:r>
            <w:r w:rsidRPr="00C0442E">
              <w:rPr>
                <w:rFonts w:hint="eastAsia"/>
                <w:szCs w:val="24"/>
              </w:rPr>
              <w:t xml:space="preserve"> </w:t>
            </w:r>
            <w:r w:rsidRPr="00C0442E">
              <w:rPr>
                <w:rFonts w:hint="eastAsia"/>
                <w:szCs w:val="24"/>
              </w:rPr>
              <w:t>醫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2A9EF" w14:textId="77777777" w:rsidR="008B759A" w:rsidRPr="008B759A" w:rsidRDefault="008B759A" w:rsidP="008B759A">
            <w:pPr>
              <w:rPr>
                <w:rFonts w:hint="eastAsia"/>
                <w:szCs w:val="24"/>
              </w:rPr>
            </w:pPr>
            <w:r w:rsidRPr="008B759A">
              <w:rPr>
                <w:rFonts w:hint="eastAsia"/>
                <w:szCs w:val="24"/>
              </w:rPr>
              <w:t>彰化基督教醫院</w:t>
            </w:r>
          </w:p>
          <w:p w14:paraId="6A923CFF" w14:textId="10A5DEDD" w:rsidR="008B759A" w:rsidRPr="00B52E57" w:rsidRDefault="008B759A" w:rsidP="008B759A">
            <w:pPr>
              <w:rPr>
                <w:szCs w:val="24"/>
              </w:rPr>
            </w:pPr>
            <w:r w:rsidRPr="008B759A">
              <w:rPr>
                <w:rFonts w:hint="eastAsia"/>
                <w:szCs w:val="24"/>
              </w:rPr>
              <w:t>巫錫霖</w:t>
            </w:r>
            <w:r w:rsidRPr="008B759A">
              <w:rPr>
                <w:rFonts w:hint="eastAsia"/>
                <w:szCs w:val="24"/>
              </w:rPr>
              <w:t xml:space="preserve"> </w:t>
            </w:r>
            <w:r w:rsidRPr="008B759A">
              <w:rPr>
                <w:rFonts w:hint="eastAsia"/>
                <w:szCs w:val="24"/>
              </w:rPr>
              <w:t>醫師</w:t>
            </w:r>
            <w:bookmarkStart w:id="0" w:name="_GoBack"/>
            <w:bookmarkEnd w:id="0"/>
          </w:p>
          <w:p w14:paraId="36AF1DB9" w14:textId="6EF0BB53" w:rsidR="008B7D41" w:rsidRPr="00B52E57" w:rsidRDefault="008B7D41" w:rsidP="00C0442E">
            <w:pPr>
              <w:rPr>
                <w:szCs w:val="24"/>
              </w:rPr>
            </w:pPr>
          </w:p>
        </w:tc>
      </w:tr>
      <w:tr w:rsidR="00B52E57" w:rsidRPr="00B52E57" w14:paraId="560AB434" w14:textId="77777777" w:rsidTr="00C0442E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84CA08" w14:textId="68A572A3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4:30-15:0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6E72" w14:textId="0169F813" w:rsidR="00B52E57" w:rsidRPr="00BB3C9B" w:rsidRDefault="00C0442E" w:rsidP="00B9038F">
            <w:pPr>
              <w:rPr>
                <w:szCs w:val="24"/>
              </w:rPr>
            </w:pPr>
            <w:r w:rsidRPr="00C0442E">
              <w:rPr>
                <w:szCs w:val="24"/>
              </w:rPr>
              <w:t>High beta activity serves as a predictor for long-term DBS outcome in Parkinson’s disease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4DC46" w14:textId="17728C39" w:rsidR="00B52E57" w:rsidRPr="00B52E57" w:rsidRDefault="00C0442E" w:rsidP="009B0C4A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林口長庚紀念醫院陳柏霖</w:t>
            </w:r>
            <w:r w:rsidRPr="00C0442E">
              <w:rPr>
                <w:rFonts w:hint="eastAsia"/>
                <w:szCs w:val="24"/>
              </w:rPr>
              <w:t xml:space="preserve"> </w:t>
            </w:r>
            <w:r w:rsidRPr="00C0442E">
              <w:rPr>
                <w:rFonts w:hint="eastAsia"/>
                <w:szCs w:val="24"/>
              </w:rPr>
              <w:t>醫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13428" w14:textId="05C6F281" w:rsidR="00B52E57" w:rsidRPr="009C1FE1" w:rsidRDefault="00C0442E" w:rsidP="00CF1596">
            <w:pPr>
              <w:rPr>
                <w:szCs w:val="24"/>
              </w:rPr>
            </w:pPr>
            <w:r w:rsidRPr="00C0442E">
              <w:rPr>
                <w:rFonts w:hint="eastAsia"/>
                <w:szCs w:val="24"/>
              </w:rPr>
              <w:t>林口長庚紀念醫院陳瓊珠</w:t>
            </w:r>
            <w:r w:rsidRPr="00C0442E">
              <w:rPr>
                <w:rFonts w:hint="eastAsia"/>
                <w:szCs w:val="24"/>
              </w:rPr>
              <w:t xml:space="preserve"> </w:t>
            </w:r>
            <w:r w:rsidRPr="00C0442E">
              <w:rPr>
                <w:rFonts w:hint="eastAsia"/>
                <w:szCs w:val="24"/>
              </w:rPr>
              <w:t>醫師</w:t>
            </w:r>
          </w:p>
        </w:tc>
      </w:tr>
      <w:tr w:rsidR="00B52E57" w:rsidRPr="00B52E57" w14:paraId="764DAC27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01F48" w14:textId="0D42AEC1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5:00-15:1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ACF8AE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Panel discussion</w:t>
            </w:r>
          </w:p>
        </w:tc>
        <w:tc>
          <w:tcPr>
            <w:tcW w:w="229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CF7DC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All</w:t>
            </w:r>
          </w:p>
        </w:tc>
      </w:tr>
      <w:tr w:rsidR="00B52E57" w:rsidRPr="00B52E57" w14:paraId="26D94C06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2507A" w14:textId="0DAAA0BA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5:10-15:20</w:t>
            </w:r>
          </w:p>
        </w:tc>
        <w:tc>
          <w:tcPr>
            <w:tcW w:w="4345" w:type="pct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618FC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Tea break</w:t>
            </w:r>
          </w:p>
        </w:tc>
      </w:tr>
      <w:tr w:rsidR="00B52E57" w:rsidRPr="00B52E57" w14:paraId="00F64C25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4638CD" w14:textId="5A3FA622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5:20-15:5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DFA46" w14:textId="1B301014" w:rsidR="00BB3C9B" w:rsidRPr="00B52E57" w:rsidRDefault="00E6768F" w:rsidP="00E6768F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Brain networking in Parkinson</w:t>
            </w:r>
            <w:r>
              <w:rPr>
                <w:szCs w:val="24"/>
              </w:rPr>
              <w:t>’s disease with i</w:t>
            </w:r>
            <w:r w:rsidRPr="00E6768F">
              <w:rPr>
                <w:szCs w:val="24"/>
              </w:rPr>
              <w:t>mpulse control disorders and related behaviours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6D53F" w14:textId="77777777" w:rsidR="00B52E57" w:rsidRDefault="00091001" w:rsidP="004B07E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台中榮民總醫院</w:t>
            </w:r>
          </w:p>
          <w:p w14:paraId="3274B066" w14:textId="1398A616" w:rsidR="00091001" w:rsidRPr="00B52E57" w:rsidRDefault="00091001" w:rsidP="004B07E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郭怡真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醫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68572" w14:textId="77777777" w:rsidR="00EF1B63" w:rsidRPr="00CD1473" w:rsidRDefault="00EF1B63" w:rsidP="00EF1B63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陽明交通大學</w:t>
            </w:r>
          </w:p>
          <w:p w14:paraId="33B9FB9C" w14:textId="288A1818" w:rsidR="00B52E57" w:rsidRPr="00B52E57" w:rsidRDefault="00EF1B63" w:rsidP="00EF1B63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段正仁</w:t>
            </w:r>
            <w:r w:rsidRPr="00CD1473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博士</w:t>
            </w:r>
          </w:p>
        </w:tc>
      </w:tr>
      <w:tr w:rsidR="00B52E57" w:rsidRPr="00B52E57" w14:paraId="058AD0EF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3CAF6" w14:textId="634E87C5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5:50-16:2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DF697" w14:textId="667422DE" w:rsidR="00BB3C9B" w:rsidRPr="00B52E57" w:rsidRDefault="00224B18" w:rsidP="00224B18">
            <w:pPr>
              <w:rPr>
                <w:szCs w:val="24"/>
              </w:rPr>
            </w:pPr>
            <w:r w:rsidRPr="00224B18">
              <w:rPr>
                <w:szCs w:val="24"/>
              </w:rPr>
              <w:t>Dissecting the mechanism of</w:t>
            </w:r>
            <w:r>
              <w:rPr>
                <w:szCs w:val="24"/>
              </w:rPr>
              <w:t xml:space="preserve"> </w:t>
            </w:r>
            <w:r w:rsidRPr="00224B18">
              <w:rPr>
                <w:szCs w:val="24"/>
              </w:rPr>
              <w:t>contextual learning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21A4A" w14:textId="7AAEE2D4" w:rsidR="0007117C" w:rsidRPr="00DD41A1" w:rsidRDefault="00782512" w:rsidP="0007117C">
            <w:pPr>
              <w:rPr>
                <w:szCs w:val="24"/>
              </w:rPr>
            </w:pPr>
            <w:r w:rsidRPr="00B52E57">
              <w:rPr>
                <w:szCs w:val="24"/>
              </w:rPr>
              <w:t>中國醫</w:t>
            </w:r>
            <w:r w:rsidR="00A046B9">
              <w:rPr>
                <w:rFonts w:hint="eastAsia"/>
                <w:szCs w:val="24"/>
              </w:rPr>
              <w:t>藥</w:t>
            </w:r>
            <w:r w:rsidRPr="00B52E57">
              <w:rPr>
                <w:szCs w:val="24"/>
              </w:rPr>
              <w:t>大</w:t>
            </w:r>
            <w:r w:rsidR="00A046B9">
              <w:rPr>
                <w:rFonts w:hint="eastAsia"/>
                <w:szCs w:val="24"/>
              </w:rPr>
              <w:t>學</w:t>
            </w:r>
          </w:p>
          <w:p w14:paraId="23436D2F" w14:textId="7EAF226B" w:rsidR="00B52E57" w:rsidRPr="00B52E57" w:rsidRDefault="00043881" w:rsidP="00043881">
            <w:pPr>
              <w:rPr>
                <w:szCs w:val="24"/>
              </w:rPr>
            </w:pPr>
            <w:r w:rsidRPr="00370D37">
              <w:rPr>
                <w:rFonts w:hint="eastAsia"/>
                <w:szCs w:val="24"/>
              </w:rPr>
              <w:t>翁鳳如</w:t>
            </w:r>
            <w:r w:rsidR="0007117C" w:rsidRPr="00370D37">
              <w:rPr>
                <w:rFonts w:hint="eastAsia"/>
                <w:szCs w:val="24"/>
              </w:rPr>
              <w:t xml:space="preserve"> </w:t>
            </w:r>
            <w:r w:rsidRPr="00370D37">
              <w:rPr>
                <w:rFonts w:hint="eastAsia"/>
                <w:szCs w:val="24"/>
              </w:rPr>
              <w:t>博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0D7B68" w14:textId="77777777" w:rsidR="00A046B9" w:rsidRPr="00CE5681" w:rsidRDefault="00A046B9" w:rsidP="00A046B9">
            <w:pPr>
              <w:rPr>
                <w:szCs w:val="24"/>
              </w:rPr>
            </w:pPr>
            <w:r w:rsidRPr="00CE5681">
              <w:rPr>
                <w:rFonts w:hint="eastAsia"/>
                <w:szCs w:val="24"/>
              </w:rPr>
              <w:t>中國醫大</w:t>
            </w:r>
            <w:r>
              <w:rPr>
                <w:rFonts w:hint="eastAsia"/>
                <w:szCs w:val="24"/>
              </w:rPr>
              <w:t>附設</w:t>
            </w:r>
            <w:r w:rsidRPr="00CE5681">
              <w:rPr>
                <w:rFonts w:hint="eastAsia"/>
                <w:szCs w:val="24"/>
              </w:rPr>
              <w:t>醫院</w:t>
            </w:r>
          </w:p>
          <w:p w14:paraId="2B6CBC91" w14:textId="1006A873" w:rsidR="00B52E57" w:rsidRPr="00B52E57" w:rsidRDefault="00A046B9" w:rsidP="00A046B9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許怡婷</w:t>
            </w:r>
            <w:r>
              <w:rPr>
                <w:rFonts w:hint="eastAsia"/>
                <w:szCs w:val="24"/>
              </w:rPr>
              <w:t xml:space="preserve"> </w:t>
            </w:r>
            <w:r w:rsidRPr="00CD1473">
              <w:rPr>
                <w:rFonts w:hint="eastAsia"/>
                <w:szCs w:val="24"/>
              </w:rPr>
              <w:t>醫師</w:t>
            </w:r>
          </w:p>
        </w:tc>
      </w:tr>
      <w:tr w:rsidR="00B52E57" w:rsidRPr="00B52E57" w14:paraId="14EBFCB2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E1487" w14:textId="1011BCCC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6:20-16:5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63F42" w14:textId="6198CC53" w:rsidR="00BB3C9B" w:rsidRPr="00B52E57" w:rsidRDefault="001217F2" w:rsidP="00B52E57">
            <w:pPr>
              <w:rPr>
                <w:szCs w:val="24"/>
              </w:rPr>
            </w:pPr>
            <w:r w:rsidRPr="001217F2">
              <w:rPr>
                <w:szCs w:val="24"/>
              </w:rPr>
              <w:t>Med12 related disorders and hearing loss symptom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24287" w14:textId="49995184" w:rsidR="00EE23F1" w:rsidRDefault="00EE23F1" w:rsidP="00CE5681">
            <w:pPr>
              <w:rPr>
                <w:szCs w:val="24"/>
              </w:rPr>
            </w:pPr>
            <w:r w:rsidRPr="00B52E57">
              <w:rPr>
                <w:szCs w:val="24"/>
              </w:rPr>
              <w:t>中國醫</w:t>
            </w:r>
            <w:r w:rsidR="00A046B9">
              <w:rPr>
                <w:rFonts w:hint="eastAsia"/>
                <w:szCs w:val="24"/>
              </w:rPr>
              <w:t>藥</w:t>
            </w:r>
            <w:r w:rsidRPr="00B52E57">
              <w:rPr>
                <w:szCs w:val="24"/>
              </w:rPr>
              <w:t>大</w:t>
            </w:r>
            <w:r w:rsidR="00A046B9">
              <w:rPr>
                <w:rFonts w:hint="eastAsia"/>
                <w:szCs w:val="24"/>
              </w:rPr>
              <w:t>學</w:t>
            </w:r>
          </w:p>
          <w:p w14:paraId="56DBB9B6" w14:textId="3DA9ABF0" w:rsidR="00B52E57" w:rsidRPr="00B52E57" w:rsidRDefault="009B0C4A" w:rsidP="00CE5681">
            <w:pPr>
              <w:rPr>
                <w:szCs w:val="24"/>
              </w:rPr>
            </w:pPr>
            <w:r w:rsidRPr="00370D37">
              <w:rPr>
                <w:rFonts w:hint="eastAsia"/>
                <w:szCs w:val="24"/>
              </w:rPr>
              <w:t>黃騰緯</w:t>
            </w:r>
            <w:r w:rsidRPr="00370D37">
              <w:rPr>
                <w:rFonts w:hint="eastAsia"/>
                <w:szCs w:val="24"/>
              </w:rPr>
              <w:t xml:space="preserve"> </w:t>
            </w:r>
            <w:r w:rsidRPr="00370D37">
              <w:rPr>
                <w:rFonts w:hint="eastAsia"/>
                <w:szCs w:val="24"/>
              </w:rPr>
              <w:t>博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C28F4F" w14:textId="77777777" w:rsidR="00711F6B" w:rsidRPr="00B52E57" w:rsidRDefault="00711F6B" w:rsidP="00711F6B">
            <w:pPr>
              <w:rPr>
                <w:szCs w:val="24"/>
              </w:rPr>
            </w:pPr>
            <w:r w:rsidRPr="00B52E57">
              <w:rPr>
                <w:szCs w:val="24"/>
              </w:rPr>
              <w:t>中國醫大附設醫院</w:t>
            </w:r>
          </w:p>
          <w:p w14:paraId="608622A5" w14:textId="5061BA4C" w:rsidR="009C1FE1" w:rsidRPr="00B52E57" w:rsidRDefault="00711F6B" w:rsidP="00711F6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呂明桂</w:t>
            </w:r>
            <w:r w:rsidRPr="00B52E57">
              <w:rPr>
                <w:szCs w:val="24"/>
              </w:rPr>
              <w:t xml:space="preserve"> </w:t>
            </w:r>
            <w:r w:rsidRPr="00B52E57">
              <w:rPr>
                <w:szCs w:val="24"/>
              </w:rPr>
              <w:t>醫師</w:t>
            </w:r>
          </w:p>
        </w:tc>
      </w:tr>
      <w:tr w:rsidR="00EC125B" w:rsidRPr="00B52E57" w14:paraId="53D3829E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AAD9B" w14:textId="23A25D34" w:rsidR="00EC125B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6:50-17:2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31708" w14:textId="0BDCA529" w:rsidR="00EC125B" w:rsidRDefault="00B9038F" w:rsidP="00B9038F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The role of TRPV1 </w:t>
            </w:r>
            <w:r>
              <w:rPr>
                <w:szCs w:val="24"/>
              </w:rPr>
              <w:t>in Parkinson animal model</w:t>
            </w:r>
          </w:p>
        </w:tc>
        <w:tc>
          <w:tcPr>
            <w:tcW w:w="1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C4257" w14:textId="77777777" w:rsidR="004B07EA" w:rsidRPr="00B52E57" w:rsidRDefault="004B07EA" w:rsidP="004B07EA">
            <w:pPr>
              <w:rPr>
                <w:szCs w:val="24"/>
              </w:rPr>
            </w:pPr>
            <w:r w:rsidRPr="00B52E57">
              <w:rPr>
                <w:szCs w:val="24"/>
              </w:rPr>
              <w:t>中國醫大附設醫院</w:t>
            </w:r>
          </w:p>
          <w:p w14:paraId="70E77455" w14:textId="2339F5FA" w:rsidR="00EC125B" w:rsidRDefault="00CF1596" w:rsidP="004B07E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蔡昇達</w:t>
            </w:r>
            <w:r>
              <w:rPr>
                <w:rFonts w:hint="eastAsia"/>
                <w:szCs w:val="24"/>
              </w:rPr>
              <w:t xml:space="preserve"> </w:t>
            </w:r>
            <w:r w:rsidR="004B07EA" w:rsidRPr="00B52E57">
              <w:rPr>
                <w:szCs w:val="24"/>
              </w:rPr>
              <w:t>醫師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FCA3D" w14:textId="56E4350F" w:rsidR="00711F6B" w:rsidRPr="00B52E57" w:rsidRDefault="008B759A" w:rsidP="00711F6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中國醫大附設</w:t>
            </w:r>
            <w:r w:rsidR="00711F6B" w:rsidRPr="00B52E57">
              <w:rPr>
                <w:szCs w:val="24"/>
              </w:rPr>
              <w:t>醫院</w:t>
            </w:r>
          </w:p>
          <w:p w14:paraId="7A66C654" w14:textId="52B754E3" w:rsidR="00EC125B" w:rsidRPr="00B52E57" w:rsidRDefault="008B759A" w:rsidP="00711F6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陳睿正</w:t>
            </w:r>
            <w:r w:rsidR="00711F6B" w:rsidRPr="00B52E57">
              <w:rPr>
                <w:szCs w:val="24"/>
              </w:rPr>
              <w:t xml:space="preserve"> </w:t>
            </w:r>
            <w:r w:rsidR="00711F6B" w:rsidRPr="00B52E57">
              <w:rPr>
                <w:szCs w:val="24"/>
              </w:rPr>
              <w:t>醫師</w:t>
            </w:r>
          </w:p>
        </w:tc>
      </w:tr>
      <w:tr w:rsidR="00B52E57" w:rsidRPr="00B52E57" w14:paraId="25A4517C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49E998" w14:textId="30BBB436" w:rsidR="00B52E57" w:rsidRPr="00A07A2A" w:rsidRDefault="00EC125B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7:20-17:3</w:t>
            </w:r>
            <w:r w:rsidR="00B52E57" w:rsidRPr="00A07A2A">
              <w:rPr>
                <w:sz w:val="20"/>
                <w:szCs w:val="20"/>
              </w:rPr>
              <w:t>0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933725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Panel discussion</w:t>
            </w:r>
          </w:p>
        </w:tc>
        <w:tc>
          <w:tcPr>
            <w:tcW w:w="229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778DB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All</w:t>
            </w:r>
          </w:p>
        </w:tc>
      </w:tr>
      <w:tr w:rsidR="00B52E57" w:rsidRPr="00B52E57" w14:paraId="3EFE1C16" w14:textId="77777777" w:rsidTr="00A07A2A">
        <w:tc>
          <w:tcPr>
            <w:tcW w:w="65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D6D97D" w14:textId="387C1DB7" w:rsidR="00B52E57" w:rsidRPr="00A07A2A" w:rsidRDefault="00D7567D" w:rsidP="00B52E57">
            <w:pPr>
              <w:rPr>
                <w:sz w:val="20"/>
                <w:szCs w:val="20"/>
              </w:rPr>
            </w:pPr>
            <w:r w:rsidRPr="00A07A2A">
              <w:rPr>
                <w:sz w:val="20"/>
                <w:szCs w:val="20"/>
              </w:rPr>
              <w:t>17:30-17:3</w:t>
            </w:r>
            <w:r w:rsidR="00B52E57" w:rsidRPr="00A07A2A">
              <w:rPr>
                <w:sz w:val="20"/>
                <w:szCs w:val="20"/>
              </w:rPr>
              <w:t>5</w:t>
            </w:r>
          </w:p>
        </w:tc>
        <w:tc>
          <w:tcPr>
            <w:tcW w:w="205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26946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Closing</w:t>
            </w:r>
          </w:p>
        </w:tc>
        <w:tc>
          <w:tcPr>
            <w:tcW w:w="229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D8C9B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中國醫大附設醫院</w:t>
            </w:r>
          </w:p>
          <w:p w14:paraId="03B7D8A0" w14:textId="77777777" w:rsidR="00B52E57" w:rsidRPr="00B52E57" w:rsidRDefault="00B52E57" w:rsidP="00B52E57">
            <w:pPr>
              <w:rPr>
                <w:szCs w:val="24"/>
              </w:rPr>
            </w:pPr>
            <w:r w:rsidRPr="00B52E57">
              <w:rPr>
                <w:szCs w:val="24"/>
              </w:rPr>
              <w:t>蔡崇豪</w:t>
            </w:r>
            <w:r w:rsidRPr="00B52E57">
              <w:rPr>
                <w:szCs w:val="24"/>
              </w:rPr>
              <w:t xml:space="preserve"> </w:t>
            </w:r>
            <w:r w:rsidRPr="00B52E57">
              <w:rPr>
                <w:szCs w:val="24"/>
              </w:rPr>
              <w:t>醫師</w:t>
            </w:r>
          </w:p>
        </w:tc>
      </w:tr>
    </w:tbl>
    <w:p w14:paraId="45FEDCEB" w14:textId="77777777" w:rsidR="00717894" w:rsidRPr="00A07A2A" w:rsidRDefault="00B52E57" w:rsidP="00B52E57">
      <w:pPr>
        <w:rPr>
          <w:sz w:val="22"/>
        </w:rPr>
      </w:pPr>
      <w:r w:rsidRPr="00A07A2A">
        <w:rPr>
          <w:sz w:val="22"/>
        </w:rPr>
        <w:t>主辦</w:t>
      </w:r>
      <w:r w:rsidRPr="00A07A2A">
        <w:rPr>
          <w:sz w:val="22"/>
        </w:rPr>
        <w:t>Organizer:   </w:t>
      </w:r>
    </w:p>
    <w:p w14:paraId="2C9FDFAD" w14:textId="0C355FCB" w:rsidR="00B52E57" w:rsidRPr="00A07A2A" w:rsidRDefault="00B52E57" w:rsidP="00B52E57">
      <w:pPr>
        <w:rPr>
          <w:sz w:val="22"/>
        </w:rPr>
      </w:pPr>
      <w:r w:rsidRPr="00A07A2A">
        <w:rPr>
          <w:sz w:val="22"/>
        </w:rPr>
        <w:t>中國醫藥大學附設醫院神經部</w:t>
      </w:r>
      <w:r w:rsidRPr="00A07A2A">
        <w:rPr>
          <w:sz w:val="22"/>
        </w:rPr>
        <w:t> (Department of Neurology, China Medical University Hospital, Taiwan)</w:t>
      </w:r>
    </w:p>
    <w:p w14:paraId="76A8B7F3" w14:textId="00263C0F" w:rsidR="00717894" w:rsidRPr="00A07A2A" w:rsidRDefault="00717894" w:rsidP="00B52E57">
      <w:pPr>
        <w:rPr>
          <w:sz w:val="22"/>
        </w:rPr>
      </w:pPr>
      <w:r w:rsidRPr="00A07A2A">
        <w:rPr>
          <w:rFonts w:hint="eastAsia"/>
          <w:sz w:val="22"/>
        </w:rPr>
        <w:t>中國醫藥大學醫學院</w:t>
      </w:r>
      <w:r w:rsidR="008C70E3" w:rsidRPr="008C70E3">
        <w:rPr>
          <w:sz w:val="22"/>
        </w:rPr>
        <w:t xml:space="preserve">EMI </w:t>
      </w:r>
      <w:r w:rsidR="008C70E3">
        <w:rPr>
          <w:sz w:val="22"/>
        </w:rPr>
        <w:t>P</w:t>
      </w:r>
      <w:r w:rsidR="008C70E3" w:rsidRPr="008C70E3">
        <w:rPr>
          <w:sz w:val="22"/>
        </w:rPr>
        <w:t>ro</w:t>
      </w:r>
      <w:r w:rsidR="008C70E3">
        <w:rPr>
          <w:sz w:val="22"/>
        </w:rPr>
        <w:t xml:space="preserve">ject </w:t>
      </w:r>
      <w:r w:rsidRPr="00A07A2A">
        <w:rPr>
          <w:rFonts w:hint="eastAsia"/>
          <w:sz w:val="22"/>
        </w:rPr>
        <w:t>(College of Medicine, China Medical University)</w:t>
      </w:r>
      <w:r w:rsidR="008C70E3">
        <w:rPr>
          <w:sz w:val="22"/>
        </w:rPr>
        <w:t xml:space="preserve"> </w:t>
      </w:r>
    </w:p>
    <w:p w14:paraId="2AEA17B4" w14:textId="34C67C0F" w:rsidR="00B52E57" w:rsidRPr="00A07A2A" w:rsidRDefault="00B52E57" w:rsidP="00B52E57">
      <w:pPr>
        <w:rPr>
          <w:sz w:val="22"/>
        </w:rPr>
      </w:pPr>
      <w:r w:rsidRPr="00A07A2A">
        <w:rPr>
          <w:sz w:val="22"/>
        </w:rPr>
        <w:lastRenderedPageBreak/>
        <w:t>協辦</w:t>
      </w:r>
      <w:r w:rsidRPr="00A07A2A">
        <w:rPr>
          <w:sz w:val="22"/>
        </w:rPr>
        <w:t>Associate Organizers: </w:t>
      </w:r>
    </w:p>
    <w:p w14:paraId="719C0CE2" w14:textId="109E529A" w:rsidR="00B52E57" w:rsidRPr="00A07A2A" w:rsidRDefault="00B52E57" w:rsidP="00B52E57">
      <w:pPr>
        <w:rPr>
          <w:sz w:val="22"/>
        </w:rPr>
      </w:pPr>
      <w:r w:rsidRPr="00A07A2A">
        <w:rPr>
          <w:sz w:val="22"/>
        </w:rPr>
        <w:t>台灣神經學學會</w:t>
      </w:r>
    </w:p>
    <w:p w14:paraId="0AA738A9" w14:textId="431268AF" w:rsidR="00B52E57" w:rsidRPr="00A07A2A" w:rsidRDefault="00B52E57" w:rsidP="00B52E57">
      <w:pPr>
        <w:rPr>
          <w:sz w:val="22"/>
        </w:rPr>
      </w:pPr>
      <w:r w:rsidRPr="00A07A2A">
        <w:rPr>
          <w:sz w:val="22"/>
        </w:rPr>
        <w:t>台灣動作障礙學會</w:t>
      </w:r>
    </w:p>
    <w:p w14:paraId="35A3888E" w14:textId="352F52AB" w:rsidR="00860C8A" w:rsidRPr="00A07A2A" w:rsidRDefault="00B52E57" w:rsidP="00E722E6">
      <w:pPr>
        <w:rPr>
          <w:sz w:val="22"/>
        </w:rPr>
      </w:pPr>
      <w:r w:rsidRPr="00A07A2A">
        <w:rPr>
          <w:sz w:val="22"/>
        </w:rPr>
        <w:t>神經專科繼續教育認證學分</w:t>
      </w:r>
    </w:p>
    <w:sectPr w:rsidR="00860C8A" w:rsidRPr="00A07A2A" w:rsidSect="00B52E57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3D7E42" w14:textId="77777777" w:rsidR="00F42969" w:rsidRDefault="00F42969" w:rsidP="00B52E57">
      <w:r>
        <w:separator/>
      </w:r>
    </w:p>
  </w:endnote>
  <w:endnote w:type="continuationSeparator" w:id="0">
    <w:p w14:paraId="05DF0535" w14:textId="77777777" w:rsidR="00F42969" w:rsidRDefault="00F42969" w:rsidP="00B52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ABF6BE" w14:textId="77777777" w:rsidR="00F42969" w:rsidRDefault="00F42969" w:rsidP="00B52E57">
      <w:r>
        <w:separator/>
      </w:r>
    </w:p>
  </w:footnote>
  <w:footnote w:type="continuationSeparator" w:id="0">
    <w:p w14:paraId="4C77C609" w14:textId="77777777" w:rsidR="00F42969" w:rsidRDefault="00F42969" w:rsidP="00B52E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jEzMbM0MjeyNLBU0lEKTi0uzszPAykwrAUARcMYaiwAAAA="/>
  </w:docVars>
  <w:rsids>
    <w:rsidRoot w:val="00B52E57"/>
    <w:rsid w:val="00043881"/>
    <w:rsid w:val="000540F5"/>
    <w:rsid w:val="00067918"/>
    <w:rsid w:val="0007117C"/>
    <w:rsid w:val="000742B3"/>
    <w:rsid w:val="00091001"/>
    <w:rsid w:val="000B471D"/>
    <w:rsid w:val="00113A88"/>
    <w:rsid w:val="001217F2"/>
    <w:rsid w:val="00180370"/>
    <w:rsid w:val="00194D0E"/>
    <w:rsid w:val="001C0B68"/>
    <w:rsid w:val="001F2244"/>
    <w:rsid w:val="002015BA"/>
    <w:rsid w:val="00211FA8"/>
    <w:rsid w:val="00224B18"/>
    <w:rsid w:val="00263ABD"/>
    <w:rsid w:val="002D3E8D"/>
    <w:rsid w:val="002F6B41"/>
    <w:rsid w:val="00300129"/>
    <w:rsid w:val="00325112"/>
    <w:rsid w:val="00370D37"/>
    <w:rsid w:val="003B3905"/>
    <w:rsid w:val="003D774B"/>
    <w:rsid w:val="00400A42"/>
    <w:rsid w:val="00440255"/>
    <w:rsid w:val="004559E9"/>
    <w:rsid w:val="004843E5"/>
    <w:rsid w:val="004B07EA"/>
    <w:rsid w:val="004C16EE"/>
    <w:rsid w:val="005266A5"/>
    <w:rsid w:val="005D042D"/>
    <w:rsid w:val="005D263B"/>
    <w:rsid w:val="005F382F"/>
    <w:rsid w:val="00631F0B"/>
    <w:rsid w:val="00692278"/>
    <w:rsid w:val="006B20FC"/>
    <w:rsid w:val="006B2DB1"/>
    <w:rsid w:val="006B5C18"/>
    <w:rsid w:val="006D5ACB"/>
    <w:rsid w:val="00701DF6"/>
    <w:rsid w:val="00711F6B"/>
    <w:rsid w:val="00713415"/>
    <w:rsid w:val="00717894"/>
    <w:rsid w:val="00724668"/>
    <w:rsid w:val="007604EC"/>
    <w:rsid w:val="00782512"/>
    <w:rsid w:val="00787BB4"/>
    <w:rsid w:val="00791863"/>
    <w:rsid w:val="007C056C"/>
    <w:rsid w:val="007D4906"/>
    <w:rsid w:val="007F6723"/>
    <w:rsid w:val="008161F4"/>
    <w:rsid w:val="008471D0"/>
    <w:rsid w:val="00860C8A"/>
    <w:rsid w:val="00875C23"/>
    <w:rsid w:val="0088204A"/>
    <w:rsid w:val="008B110D"/>
    <w:rsid w:val="008B759A"/>
    <w:rsid w:val="008B7D41"/>
    <w:rsid w:val="008C70E3"/>
    <w:rsid w:val="008D6CE6"/>
    <w:rsid w:val="008F4491"/>
    <w:rsid w:val="00966893"/>
    <w:rsid w:val="00967BCD"/>
    <w:rsid w:val="0098363B"/>
    <w:rsid w:val="0098576B"/>
    <w:rsid w:val="009B0C4A"/>
    <w:rsid w:val="009C1FE1"/>
    <w:rsid w:val="00A046B9"/>
    <w:rsid w:val="00A07919"/>
    <w:rsid w:val="00A07A2A"/>
    <w:rsid w:val="00A2074A"/>
    <w:rsid w:val="00A24A86"/>
    <w:rsid w:val="00A6272E"/>
    <w:rsid w:val="00A63F39"/>
    <w:rsid w:val="00A7254C"/>
    <w:rsid w:val="00A85D15"/>
    <w:rsid w:val="00AB7351"/>
    <w:rsid w:val="00AF669D"/>
    <w:rsid w:val="00B52E57"/>
    <w:rsid w:val="00B729E6"/>
    <w:rsid w:val="00B802A4"/>
    <w:rsid w:val="00B9038F"/>
    <w:rsid w:val="00BB3C9B"/>
    <w:rsid w:val="00BE227A"/>
    <w:rsid w:val="00C0442E"/>
    <w:rsid w:val="00C23857"/>
    <w:rsid w:val="00C720F8"/>
    <w:rsid w:val="00CA4AF8"/>
    <w:rsid w:val="00CD1473"/>
    <w:rsid w:val="00CE5681"/>
    <w:rsid w:val="00CF1596"/>
    <w:rsid w:val="00D14DF1"/>
    <w:rsid w:val="00D26212"/>
    <w:rsid w:val="00D6677B"/>
    <w:rsid w:val="00D7567D"/>
    <w:rsid w:val="00DC0270"/>
    <w:rsid w:val="00E043DA"/>
    <w:rsid w:val="00E6768F"/>
    <w:rsid w:val="00E722E6"/>
    <w:rsid w:val="00E8515C"/>
    <w:rsid w:val="00EA2216"/>
    <w:rsid w:val="00EB32E0"/>
    <w:rsid w:val="00EC125B"/>
    <w:rsid w:val="00EC3243"/>
    <w:rsid w:val="00EC4CE8"/>
    <w:rsid w:val="00EE23F1"/>
    <w:rsid w:val="00EF1B63"/>
    <w:rsid w:val="00F06C06"/>
    <w:rsid w:val="00F42969"/>
    <w:rsid w:val="00F8095E"/>
    <w:rsid w:val="00FB31CF"/>
    <w:rsid w:val="00FC1E28"/>
    <w:rsid w:val="00FE5C04"/>
    <w:rsid w:val="00FE7323"/>
    <w:rsid w:val="00FF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36F7C7"/>
  <w15:docId w15:val="{2976F8D1-EA06-49BE-B131-017CC6AAD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23F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E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52E5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52E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52E5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7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7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4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0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3A787-8AB3-4741-9884-8CC7CA1DA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UH</dc:creator>
  <cp:keywords/>
  <dc:description/>
  <cp:lastModifiedBy>user</cp:lastModifiedBy>
  <cp:revision>11</cp:revision>
  <cp:lastPrinted>2019-08-22T08:54:00Z</cp:lastPrinted>
  <dcterms:created xsi:type="dcterms:W3CDTF">2021-10-22T10:12:00Z</dcterms:created>
  <dcterms:modified xsi:type="dcterms:W3CDTF">2021-10-27T09:43:00Z</dcterms:modified>
</cp:coreProperties>
</file>